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35531E57" w:rsidR="00A81EC5" w:rsidRDefault="00DE6296">
      <w:pPr>
        <w:pStyle w:val="Title"/>
      </w:pPr>
      <w:r>
        <w:t xml:space="preserve">Feedback for Project Number </w:t>
      </w:r>
      <w:r w:rsidR="003B2C97">
        <w:t>14</w:t>
      </w:r>
    </w:p>
    <w:p w14:paraId="50BFC027" w14:textId="42CCC325" w:rsidR="008559AE" w:rsidRPr="008559AE" w:rsidRDefault="008559AE" w:rsidP="008559AE">
      <w:pPr>
        <w:pStyle w:val="BodyText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 w:rsidRPr="008559AE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Golf is Hard: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 xml:space="preserve"> </w:t>
      </w:r>
      <w:r w:rsidRPr="008559AE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  <w:t>Comparing Ranked and Unranked courses in America</w:t>
      </w:r>
    </w:p>
    <w:p w14:paraId="758D621F" w14:textId="77777777" w:rsidR="00A81EC5" w:rsidRDefault="00DE6296">
      <w:pPr>
        <w:pStyle w:val="Heading2"/>
      </w:pPr>
      <w:bookmarkStart w:id="0" w:name="feedback-below"/>
      <w:r>
        <w:t>Feedback Below</w:t>
      </w:r>
    </w:p>
    <w:p w14:paraId="4BFA2C35" w14:textId="77777777" w:rsidR="00A81EC5" w:rsidRDefault="00DE6296">
      <w:pPr>
        <w:pStyle w:val="FirstParagraph"/>
      </w:pPr>
      <w:r>
        <w:rPr>
          <w:b/>
        </w:rPr>
        <w:t>What is their topic on?</w:t>
      </w:r>
    </w:p>
    <w:p w14:paraId="3649AE26" w14:textId="7FB6435C" w:rsidR="00A81EC5" w:rsidRDefault="008559AE">
      <w:pPr>
        <w:pStyle w:val="Compact"/>
        <w:numPr>
          <w:ilvl w:val="0"/>
          <w:numId w:val="2"/>
        </w:numPr>
      </w:pPr>
      <w:r>
        <w:rPr>
          <w:i/>
        </w:rPr>
        <w:t xml:space="preserve">The Topic is comparing top golf courses in USA to determine if the </w:t>
      </w:r>
      <w:r w:rsidR="00E72B72">
        <w:rPr>
          <w:i/>
        </w:rPr>
        <w:t>highest-ranking</w:t>
      </w:r>
      <w:r>
        <w:rPr>
          <w:i/>
        </w:rPr>
        <w:t xml:space="preserve"> golf courses represent the toughest golf course</w:t>
      </w:r>
    </w:p>
    <w:p w14:paraId="43AAC098" w14:textId="71FB18DB" w:rsidR="00A81EC5" w:rsidRDefault="00DE6296">
      <w:pPr>
        <w:pStyle w:val="FirstParagraph"/>
        <w:rPr>
          <w:b/>
        </w:rPr>
      </w:pPr>
      <w:r>
        <w:rPr>
          <w:b/>
        </w:rPr>
        <w:t>Are the objectives of the project clearly identifiable?</w:t>
      </w:r>
    </w:p>
    <w:p w14:paraId="389E88FC" w14:textId="002784BF" w:rsidR="00A81EC5" w:rsidRDefault="008559AE" w:rsidP="005055E1">
      <w:pPr>
        <w:pStyle w:val="BodyText"/>
      </w:pPr>
      <w:r>
        <w:t xml:space="preserve">The </w:t>
      </w:r>
      <w:r w:rsidR="00E72B72">
        <w:t>objective of the project</w:t>
      </w:r>
      <w:r>
        <w:t xml:space="preserve"> </w:t>
      </w:r>
      <w:r w:rsidR="00347DA8">
        <w:t xml:space="preserve">is to </w:t>
      </w:r>
      <w:r w:rsidR="00E72B72">
        <w:t xml:space="preserve">find out if the stereotypes question asked regarding golf that it is </w:t>
      </w:r>
      <w:r w:rsidR="005055E1">
        <w:t>hard,</w:t>
      </w:r>
      <w:r w:rsidR="00E72B72">
        <w:t xml:space="preserve"> </w:t>
      </w:r>
      <w:r w:rsidR="00827D85">
        <w:t>expensive,</w:t>
      </w:r>
      <w:r w:rsidR="00E72B72">
        <w:t xml:space="preserve"> or exclusive etc. The presenter hopes to answer </w:t>
      </w:r>
      <w:r w:rsidR="005055E1">
        <w:t>this question</w:t>
      </w:r>
      <w:r w:rsidR="00E72B72">
        <w:t xml:space="preserve"> by comparing</w:t>
      </w:r>
      <w:r w:rsidR="005055E1">
        <w:t xml:space="preserve"> ranked vs unranked golf courses.</w:t>
      </w:r>
    </w:p>
    <w:p w14:paraId="34FA023D" w14:textId="582D6314" w:rsidR="00A81EC5" w:rsidRDefault="00DE6296">
      <w:pPr>
        <w:pStyle w:val="FirstParagraph"/>
        <w:rPr>
          <w:b/>
        </w:rPr>
      </w:pPr>
      <w:r>
        <w:rPr>
          <w:b/>
        </w:rPr>
        <w:t>What data are used?</w:t>
      </w:r>
    </w:p>
    <w:p w14:paraId="4CEF6CB3" w14:textId="70701D70" w:rsidR="00347DA8" w:rsidRPr="00347DA8" w:rsidRDefault="00347DA8" w:rsidP="00347DA8">
      <w:pPr>
        <w:pStyle w:val="BodyText"/>
      </w:pPr>
      <w:r>
        <w:t xml:space="preserve">The data was used was from </w:t>
      </w:r>
      <w:hyperlink r:id="rId7" w:history="1">
        <w:r w:rsidRPr="00E72B72">
          <w:rPr>
            <w:rStyle w:val="Hyperlink"/>
          </w:rPr>
          <w:t>USGA</w:t>
        </w:r>
      </w:hyperlink>
      <w:r>
        <w:t xml:space="preserve"> </w:t>
      </w:r>
      <w:r w:rsidR="00827D85">
        <w:t>(The</w:t>
      </w:r>
      <w:r>
        <w:t xml:space="preserve"> United States Golf Association) , Who maintains National Course Ratings Database.</w:t>
      </w:r>
      <w:r w:rsidR="005055E1">
        <w:t xml:space="preserve"> </w:t>
      </w:r>
      <w:r w:rsidR="00827D85">
        <w:t>Also,</w:t>
      </w:r>
      <w:r w:rsidR="005055E1">
        <w:t xml:space="preserve"> spreadsheet from Golf Digest </w:t>
      </w:r>
      <w:r w:rsidR="00080A3A">
        <w:t>with top 100 course in America from 1977 to 2013 was used.</w:t>
      </w:r>
    </w:p>
    <w:p w14:paraId="081D13E6" w14:textId="77777777" w:rsidR="00A81EC5" w:rsidRDefault="00DE6296">
      <w:pPr>
        <w:pStyle w:val="FirstParagraph"/>
      </w:pPr>
      <w:r>
        <w:rPr>
          <w:b/>
        </w:rPr>
        <w:t>What is your overall impression of the project?</w:t>
      </w:r>
    </w:p>
    <w:bookmarkEnd w:id="0"/>
    <w:p w14:paraId="5E91157A" w14:textId="10EE8E74" w:rsidR="00A81EC5" w:rsidRDefault="00827D85">
      <w:pPr>
        <w:pStyle w:val="BodyText"/>
      </w:pPr>
      <w:r w:rsidRPr="00827D85">
        <w:t xml:space="preserve">Overall presenter justified the research question and </w:t>
      </w:r>
      <w:r w:rsidR="002D1678" w:rsidRPr="00827D85">
        <w:t>provided</w:t>
      </w:r>
      <w:r w:rsidRPr="00827D85">
        <w:t xml:space="preserve"> </w:t>
      </w:r>
      <w:r w:rsidR="002D1678" w:rsidRPr="00827D85">
        <w:t>analysis,</w:t>
      </w:r>
      <w:r w:rsidRPr="00827D85">
        <w:t xml:space="preserve"> which is true as I also feel same, Golf is hard.</w:t>
      </w:r>
      <w:r>
        <w:t xml:space="preserve"> </w:t>
      </w:r>
      <w:r w:rsidR="00FF0CC8">
        <w:t>Even though</w:t>
      </w:r>
      <w:r w:rsidR="002D1678">
        <w:t>,</w:t>
      </w:r>
      <w:r>
        <w:t xml:space="preserve"> I don’t know much about the golf I was able to follow the analysis done for the research question. </w:t>
      </w:r>
      <w:r w:rsidR="00FF0CC8">
        <w:t>However,</w:t>
      </w:r>
      <w:r>
        <w:t xml:space="preserve"> </w:t>
      </w:r>
      <w:r w:rsidR="00FF0CC8">
        <w:t xml:space="preserve">it would have been </w:t>
      </w:r>
      <w:r w:rsidR="002D1678">
        <w:t>a good</w:t>
      </w:r>
      <w:r w:rsidR="00FF0CC8">
        <w:t xml:space="preserve"> idea to show how analysis was done in R. what method was used to scrape data from website</w:t>
      </w:r>
      <w:r w:rsidR="002D1678">
        <w:t>?</w:t>
      </w:r>
      <w:r w:rsidR="00FF0CC8">
        <w:t xml:space="preserve"> how the data was </w:t>
      </w:r>
      <w:r w:rsidR="002D1678">
        <w:t>merged?</w:t>
      </w:r>
      <w:r w:rsidR="00FF0CC8">
        <w:t xml:space="preserve"> It would be interested to see if both the data file</w:t>
      </w:r>
      <w:r w:rsidR="002D1678">
        <w:t>/sources</w:t>
      </w:r>
      <w:r w:rsidR="00FF0CC8">
        <w:t xml:space="preserve"> had same variables or different and how the data cleansing was done. Also, </w:t>
      </w:r>
      <w:r w:rsidR="002D1678">
        <w:t>it</w:t>
      </w:r>
      <w:r w:rsidR="00FF0CC8">
        <w:t xml:space="preserve"> will be helpful to see if having number of more/less golf courses in a state has any relation with the sentiment of </w:t>
      </w:r>
      <w:r w:rsidR="002D1678">
        <w:t>golf being hard or easy.</w:t>
      </w:r>
    </w:p>
    <w:sectPr w:rsidR="00A81E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84153" w14:textId="77777777" w:rsidR="00DC1015" w:rsidRDefault="00DC1015">
      <w:pPr>
        <w:spacing w:after="0"/>
      </w:pPr>
      <w:r>
        <w:separator/>
      </w:r>
    </w:p>
  </w:endnote>
  <w:endnote w:type="continuationSeparator" w:id="0">
    <w:p w14:paraId="419816CD" w14:textId="77777777" w:rsidR="00DC1015" w:rsidRDefault="00DC10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73D36" w14:textId="77777777" w:rsidR="00DC1015" w:rsidRDefault="00DC1015">
      <w:r>
        <w:separator/>
      </w:r>
    </w:p>
  </w:footnote>
  <w:footnote w:type="continuationSeparator" w:id="0">
    <w:p w14:paraId="7278BA87" w14:textId="77777777" w:rsidR="00DC1015" w:rsidRDefault="00DC10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0A3A"/>
    <w:rsid w:val="00153AB0"/>
    <w:rsid w:val="002558DB"/>
    <w:rsid w:val="002D1678"/>
    <w:rsid w:val="00347DA8"/>
    <w:rsid w:val="003B2C97"/>
    <w:rsid w:val="004E29B3"/>
    <w:rsid w:val="004F3974"/>
    <w:rsid w:val="005055E1"/>
    <w:rsid w:val="00590D07"/>
    <w:rsid w:val="00784D58"/>
    <w:rsid w:val="00827D85"/>
    <w:rsid w:val="008559AE"/>
    <w:rsid w:val="008D6863"/>
    <w:rsid w:val="00A81EC5"/>
    <w:rsid w:val="00B86B75"/>
    <w:rsid w:val="00BC48D5"/>
    <w:rsid w:val="00C36279"/>
    <w:rsid w:val="00C50087"/>
    <w:rsid w:val="00CF3165"/>
    <w:rsid w:val="00DC1015"/>
    <w:rsid w:val="00DE6296"/>
    <w:rsid w:val="00E315A3"/>
    <w:rsid w:val="00E33100"/>
    <w:rsid w:val="00E72B72"/>
    <w:rsid w:val="00FF0C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2558D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2B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crdb.usga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Ajaysinh Rana</dc:creator>
  <cp:keywords/>
  <cp:lastModifiedBy>Ajaysinh Rana</cp:lastModifiedBy>
  <cp:revision>3</cp:revision>
  <dcterms:created xsi:type="dcterms:W3CDTF">2022-03-28T02:25:00Z</dcterms:created>
  <dcterms:modified xsi:type="dcterms:W3CDTF">2022-03-28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